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C90090" w14:textId="77777777" w:rsidR="005B1F53" w:rsidRPr="005B1F53" w:rsidRDefault="005B1F53" w:rsidP="005B1F53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5B1F53">
        <w:rPr>
          <w:rFonts w:ascii="Calibri" w:hAnsi="Calibri" w:cs="Monotype Corsiva"/>
          <w:sz w:val="40"/>
          <w:szCs w:val="36"/>
        </w:rPr>
        <w:t>I seem to have loved you in infinite forms, infinite times,</w:t>
      </w:r>
    </w:p>
    <w:p w14:paraId="732746D0" w14:textId="77777777" w:rsidR="005B1F53" w:rsidRPr="005B1F53" w:rsidRDefault="005B1F53" w:rsidP="005B1F53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5B1F53">
        <w:rPr>
          <w:rFonts w:ascii="Calibri" w:hAnsi="Calibri" w:cs="Monotype Corsiva"/>
          <w:sz w:val="40"/>
          <w:szCs w:val="36"/>
        </w:rPr>
        <w:t>in life after life, in age after age forever.</w:t>
      </w:r>
    </w:p>
    <w:p w14:paraId="44D483BC" w14:textId="77777777" w:rsidR="00A563BD" w:rsidRPr="005B1F53" w:rsidRDefault="005B1F53" w:rsidP="005B1F53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5B1F53">
        <w:rPr>
          <w:rFonts w:ascii="Calibri" w:hAnsi="Calibri" w:cs="Monotype Corsiva"/>
          <w:sz w:val="40"/>
          <w:szCs w:val="36"/>
        </w:rPr>
        <w:t xml:space="preserve">- </w:t>
      </w:r>
      <w:proofErr w:type="spellStart"/>
      <w:r w:rsidRPr="005B1F53">
        <w:rPr>
          <w:rFonts w:ascii="Calibri" w:hAnsi="Calibri" w:cs="Monotype Corsiva"/>
          <w:sz w:val="40"/>
          <w:szCs w:val="36"/>
        </w:rPr>
        <w:t>Rabindarath</w:t>
      </w:r>
      <w:proofErr w:type="spellEnd"/>
      <w:r w:rsidRPr="005B1F53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5B1F53">
        <w:rPr>
          <w:rFonts w:ascii="Calibri" w:hAnsi="Calibri" w:cs="Monotype Corsiva"/>
          <w:sz w:val="40"/>
          <w:szCs w:val="36"/>
        </w:rPr>
        <w:t>Tagore</w:t>
      </w:r>
      <w:proofErr w:type="spellEnd"/>
    </w:p>
    <w:sectPr w:rsidR="00A563BD" w:rsidRPr="005B1F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Y0N7c0NDI3MTJQ0lEKTi0uzszPAykwrAUA5QTgaiwAAAA="/>
  </w:docVars>
  <w:rsids>
    <w:rsidRoot w:val="00A563BD"/>
    <w:rsid w:val="000D14BE"/>
    <w:rsid w:val="005B1F53"/>
    <w:rsid w:val="00637E10"/>
    <w:rsid w:val="00940D6C"/>
    <w:rsid w:val="00A563BD"/>
    <w:rsid w:val="00D067C3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A83FC8"/>
  <w15:chartTrackingRefBased/>
  <w15:docId w15:val="{B1249EEA-1FBB-403B-A799-D83E1E9B5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13:00Z</dcterms:created>
  <dcterms:modified xsi:type="dcterms:W3CDTF">2021-02-18T09:13:00Z</dcterms:modified>
</cp:coreProperties>
</file>